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AA75D" w14:textId="77777777" w:rsidR="003F48BA" w:rsidRDefault="003F48BA" w:rsidP="003F48B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7496">
        <w:rPr>
          <w:rFonts w:ascii="Times New Roman" w:hAnsi="Times New Roman" w:cs="Times New Roman"/>
          <w:b/>
          <w:sz w:val="24"/>
          <w:szCs w:val="24"/>
        </w:rPr>
        <w:t>War Torn</w:t>
      </w:r>
    </w:p>
    <w:p w14:paraId="7553469E" w14:textId="77777777" w:rsidR="003F48BA" w:rsidRDefault="003F48BA" w:rsidP="003F48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7496">
        <w:rPr>
          <w:rFonts w:ascii="Times New Roman" w:hAnsi="Times New Roman" w:cs="Times New Roman"/>
          <w:sz w:val="24"/>
          <w:szCs w:val="24"/>
        </w:rPr>
        <w:t>Clay red caterpi</w:t>
      </w:r>
      <w:r>
        <w:rPr>
          <w:rFonts w:ascii="Times New Roman" w:hAnsi="Times New Roman" w:cs="Times New Roman"/>
          <w:sz w:val="24"/>
          <w:szCs w:val="24"/>
        </w:rPr>
        <w:t>llar scar crawls across a chest</w:t>
      </w:r>
    </w:p>
    <w:p w14:paraId="16C8FF35" w14:textId="77777777" w:rsidR="003F48BA" w:rsidRDefault="003F48BA" w:rsidP="003F48B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mouflage for </w:t>
      </w:r>
    </w:p>
    <w:p w14:paraId="37F345A2" w14:textId="77777777" w:rsidR="003F48BA" w:rsidRDefault="003F48BA" w:rsidP="003F48B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C3263B" w14:textId="77777777" w:rsidR="003F48BA" w:rsidRDefault="003F48BA" w:rsidP="003F48B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te heat perforated </w:t>
      </w:r>
      <w:proofErr w:type="gramStart"/>
      <w:r>
        <w:rPr>
          <w:rFonts w:ascii="Times New Roman" w:hAnsi="Times New Roman" w:cs="Times New Roman"/>
          <w:sz w:val="24"/>
          <w:szCs w:val="24"/>
        </w:rPr>
        <w:t>heart</w:t>
      </w:r>
      <w:proofErr w:type="gramEnd"/>
    </w:p>
    <w:p w14:paraId="7B9E58C2" w14:textId="77777777" w:rsidR="003F48BA" w:rsidRDefault="003F48BA" w:rsidP="003F48B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sely </w:t>
      </w:r>
      <w:proofErr w:type="gramStart"/>
      <w:r>
        <w:rPr>
          <w:rFonts w:ascii="Times New Roman" w:hAnsi="Times New Roman" w:cs="Times New Roman"/>
          <w:sz w:val="24"/>
          <w:szCs w:val="24"/>
        </w:rPr>
        <w:t>stitched</w:t>
      </w:r>
      <w:proofErr w:type="gramEnd"/>
    </w:p>
    <w:p w14:paraId="04BFF494" w14:textId="77777777" w:rsidR="003F48BA" w:rsidRDefault="003F48BA" w:rsidP="003F48B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l oozing screams and nightmares</w:t>
      </w:r>
    </w:p>
    <w:p w14:paraId="53168D08" w14:textId="77777777" w:rsidR="003F48BA" w:rsidRDefault="003F48BA" w:rsidP="003F48B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’s seared Morse code SOS gone </w:t>
      </w:r>
      <w:proofErr w:type="gramStart"/>
      <w:r>
        <w:rPr>
          <w:rFonts w:ascii="Times New Roman" w:hAnsi="Times New Roman" w:cs="Times New Roman"/>
          <w:sz w:val="24"/>
          <w:szCs w:val="24"/>
        </w:rPr>
        <w:t>dark</w:t>
      </w:r>
      <w:proofErr w:type="gramEnd"/>
    </w:p>
    <w:p w14:paraId="232D5FBF" w14:textId="77777777" w:rsidR="003F48BA" w:rsidRDefault="003F48BA" w:rsidP="003F48B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dio silence</w:t>
      </w:r>
    </w:p>
    <w:p w14:paraId="1EBEF52F" w14:textId="77777777" w:rsidR="003F48BA" w:rsidRDefault="003F48BA" w:rsidP="003F48B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 to pain but also to </w:t>
      </w:r>
      <w:proofErr w:type="gramStart"/>
      <w:r>
        <w:rPr>
          <w:rFonts w:ascii="Times New Roman" w:hAnsi="Times New Roman" w:cs="Times New Roman"/>
          <w:sz w:val="24"/>
          <w:szCs w:val="24"/>
        </w:rPr>
        <w:t>joy</w:t>
      </w:r>
      <w:proofErr w:type="gramEnd"/>
    </w:p>
    <w:p w14:paraId="1ED0DAE7" w14:textId="77777777" w:rsidR="003F48BA" w:rsidRDefault="003F48BA" w:rsidP="003F48B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pulse of empathy to reach into your </w:t>
      </w:r>
      <w:proofErr w:type="gramStart"/>
      <w:r>
        <w:rPr>
          <w:rFonts w:ascii="Times New Roman" w:hAnsi="Times New Roman" w:cs="Times New Roman"/>
          <w:sz w:val="24"/>
          <w:szCs w:val="24"/>
        </w:rPr>
        <w:t>heart</w:t>
      </w:r>
      <w:proofErr w:type="gramEnd"/>
    </w:p>
    <w:p w14:paraId="4D6A86B1" w14:textId="77777777" w:rsidR="003F48BA" w:rsidRDefault="003F48BA" w:rsidP="003F48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s rhythm of compassion interrupted so </w:t>
      </w:r>
      <w:proofErr w:type="gramStart"/>
      <w:r>
        <w:rPr>
          <w:rFonts w:ascii="Times New Roman" w:hAnsi="Times New Roman" w:cs="Times New Roman"/>
          <w:sz w:val="24"/>
          <w:szCs w:val="24"/>
        </w:rPr>
        <w:t>completely</w:t>
      </w:r>
      <w:proofErr w:type="gramEnd"/>
    </w:p>
    <w:p w14:paraId="0ABE05AD" w14:textId="77777777" w:rsidR="003F48BA" w:rsidRDefault="003F48BA" w:rsidP="003F48B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ssibility of human connection no longer exists.</w:t>
      </w:r>
    </w:p>
    <w:p w14:paraId="50C4010F" w14:textId="77777777" w:rsidR="003F48BA" w:rsidRDefault="003F48BA"/>
    <w:sectPr w:rsidR="003F48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szQ1MDYws7AwMzBV0lEKTi0uzszPAykwrAUAMxHnrywAAAA="/>
  </w:docVars>
  <w:rsids>
    <w:rsidRoot w:val="003F48BA"/>
    <w:rsid w:val="003F48BA"/>
    <w:rsid w:val="0072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0DE69"/>
  <w15:chartTrackingRefBased/>
  <w15:docId w15:val="{CD7856CE-FC4A-4618-A9DC-74A14D176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8B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redible hulk</dc:creator>
  <cp:keywords/>
  <dc:description/>
  <cp:lastModifiedBy>incredible hulk</cp:lastModifiedBy>
  <cp:revision>3</cp:revision>
  <cp:lastPrinted>2023-01-24T21:33:00Z</cp:lastPrinted>
  <dcterms:created xsi:type="dcterms:W3CDTF">2023-01-24T21:31:00Z</dcterms:created>
  <dcterms:modified xsi:type="dcterms:W3CDTF">2023-01-24T21:34:00Z</dcterms:modified>
</cp:coreProperties>
</file>